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359641c12ab9f33a4ecb578018f7456938c4dd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3. Предварительный договор купли-продажи квартир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Xbbfe0622428d765507d8ebd6eae4166b30e715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ДВАРИТЕЛЬНЫЙ ДОГОВОР КУПЛИ-ПРОДАЖИ КВАРТИРЫ</w:t>
      </w:r>
    </w:p>
    <w:bookmarkStart w:id="23" w:name="обязательство-заключить-основной-договор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бязательство заключить основной договор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обязуются не позднее [дата] заключить основной договор купли-продажи объекта: квартира площадью 56,4 кв. м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Существенные условия основного договора изложены ниже и не могут быть оставлены для одностороннего определения.</w:t>
      </w:r>
    </w:p>
    <w:bookmarkEnd w:id="23"/>
    <w:bookmarkStart w:id="24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Цена основного договора составляет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[Аванс / задаток] в размере [сумма] руб. уплачивается по отдельному соглашению с точным указанием правовой функц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3. Остаток размещается на безопасном расчетном инструменте до регистрации.</w:t>
      </w:r>
    </w:p>
    <w:bookmarkEnd w:id="24"/>
    <w:bookmarkStart w:id="25" w:name="документы-и-условия-готовност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Документы и условия готовност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Продавец до [дата] предоставляет выписку ЕГРН, документ-основание, согласия, справки и техническую документацию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Покупатель подтверждает готовность к расчету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Выявленное обременение или право третьего лица устраняется до сделки либо стороны письменно изменяют условия.</w:t>
      </w:r>
    </w:p>
    <w:bookmarkEnd w:id="25"/>
    <w:bookmarkStart w:id="26" w:name="основной-договор-и-уклон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Основной договор и уклон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роект основного договора направляется не позднее [срок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Сторона, требующая заключения договора, направляет письменное предложение и фиксирует готовность исполнить свои обяза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3. Последствия уклонения определяются законом, включая понуждение и убытки.</w:t>
      </w:r>
    </w:p>
    <w:bookmarkEnd w:id="26"/>
    <w:bookmarkStart w:id="27" w:name="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бязательство прекращается по соглашению, при объективной невозможности сделки либо в иных предусмотренных законом случаях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Судьба платежей определяется их прямо согласованной функцией, а не названием платежного поручения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